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A0D21" w14:textId="522733FA" w:rsidR="00AC7D80" w:rsidRDefault="00AC7D80" w:rsidP="00E755C0">
      <w:pPr>
        <w:pStyle w:val="Cmsor1"/>
        <w:spacing w:line="240" w:lineRule="auto"/>
        <w:jc w:val="left"/>
        <w:rPr>
          <w:lang w:val="en-US"/>
        </w:rPr>
      </w:pPr>
      <w:r>
        <w:rPr>
          <w:lang w:val="en-US"/>
        </w:rPr>
        <w:t>Automated Testing</w:t>
      </w:r>
    </w:p>
    <w:p w14:paraId="47135CDF" w14:textId="63759DB7" w:rsidR="00AC7D80" w:rsidRPr="00AC7D80" w:rsidRDefault="004540C2" w:rsidP="00E755C0">
      <w:pPr>
        <w:spacing w:line="240" w:lineRule="auto"/>
        <w:jc w:val="left"/>
        <w:rPr>
          <w:b/>
          <w:bCs/>
          <w:lang w:val="en-US"/>
        </w:rPr>
      </w:pPr>
      <w:r>
        <w:rPr>
          <w:b/>
          <w:bCs/>
          <w:lang w:val="en-US"/>
        </w:rPr>
        <w:t>Utils</w:t>
      </w:r>
    </w:p>
    <w:p w14:paraId="1CC58F44" w14:textId="13BB0952" w:rsidR="00AC7D80" w:rsidRPr="00AC7D80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AC7D80">
        <w:rPr>
          <w:lang w:val="en-US"/>
        </w:rPr>
        <w:t>Functions, UDFs</w:t>
      </w:r>
    </w:p>
    <w:p w14:paraId="6215DF1F" w14:textId="77777777" w:rsidR="00AC7D80" w:rsidRPr="00AC7D80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AC7D80">
        <w:rPr>
          <w:b/>
          <w:bCs/>
          <w:lang w:val="en-US"/>
        </w:rPr>
        <w:t>Bronze Zone</w:t>
      </w:r>
    </w:p>
    <w:p w14:paraId="6AF7B623" w14:textId="41F70FBF" w:rsidR="00933839" w:rsidRDefault="00933839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933839">
        <w:rPr>
          <w:lang w:val="en-US"/>
        </w:rPr>
        <w:t>Ingestion Tests</w:t>
      </w:r>
    </w:p>
    <w:p w14:paraId="1B4F02FC" w14:textId="72FCE55B" w:rsidR="00933839" w:rsidRDefault="00933839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933839">
        <w:rPr>
          <w:lang w:val="en-US"/>
        </w:rPr>
        <w:t>Schema Validation &amp; Evolution Tests</w:t>
      </w:r>
    </w:p>
    <w:p w14:paraId="09188A3E" w14:textId="77777777" w:rsidR="00AC7D80" w:rsidRPr="00AC7D80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AC7D80">
        <w:rPr>
          <w:b/>
          <w:bCs/>
          <w:lang w:val="en-US"/>
        </w:rPr>
        <w:t>Silver Zone</w:t>
      </w:r>
    </w:p>
    <w:p w14:paraId="1F1B8B6E" w14:textId="5AA3D4A6" w:rsidR="00933839" w:rsidRDefault="00933839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933839">
        <w:rPr>
          <w:lang w:val="en-US"/>
        </w:rPr>
        <w:t>Filter Criteria Tests</w:t>
      </w:r>
    </w:p>
    <w:p w14:paraId="0D099FD7" w14:textId="38A7F981" w:rsidR="00933839" w:rsidRDefault="00933839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933839">
        <w:rPr>
          <w:lang w:val="en-US"/>
        </w:rPr>
        <w:t>Data Cleansing Tests</w:t>
      </w:r>
    </w:p>
    <w:p w14:paraId="01F7977B" w14:textId="205236B6" w:rsidR="00933839" w:rsidRDefault="00933839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933839">
        <w:rPr>
          <w:lang w:val="en-US"/>
        </w:rPr>
        <w:t>Deduplication Tests</w:t>
      </w:r>
    </w:p>
    <w:p w14:paraId="3E20008E" w14:textId="77777777" w:rsidR="00AC7D80" w:rsidRPr="00AC7D80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AC7D80">
        <w:rPr>
          <w:b/>
          <w:bCs/>
          <w:lang w:val="en-US"/>
        </w:rPr>
        <w:t>Gold Zone</w:t>
      </w:r>
    </w:p>
    <w:p w14:paraId="3CEA21D1" w14:textId="77777777" w:rsidR="00933839" w:rsidRDefault="00933839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933839">
        <w:rPr>
          <w:lang w:val="en-US"/>
        </w:rPr>
        <w:t>Filter Criteria Silver Integration Test</w:t>
      </w:r>
    </w:p>
    <w:p w14:paraId="58A263A8" w14:textId="77777777" w:rsidR="00933839" w:rsidRDefault="00933839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933839">
        <w:rPr>
          <w:lang w:val="en-US"/>
        </w:rPr>
        <w:t>Explode Silver Integration Test</w:t>
      </w:r>
    </w:p>
    <w:p w14:paraId="76F30AC3" w14:textId="77777777" w:rsidR="00AC7D80" w:rsidRPr="00F84D3B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F84D3B">
        <w:rPr>
          <w:b/>
          <w:bCs/>
          <w:lang w:val="en-US"/>
        </w:rPr>
        <w:t>BI Tool - Data Load</w:t>
      </w:r>
    </w:p>
    <w:p w14:paraId="64F0E288" w14:textId="41313DA5" w:rsidR="00AC7D80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F84D3B">
        <w:rPr>
          <w:lang w:val="en-US"/>
        </w:rPr>
        <w:t>Compare data exported from Data Prep Tool to Spark SQL queries</w:t>
      </w:r>
    </w:p>
    <w:p w14:paraId="29B9096E" w14:textId="77777777" w:rsidR="004F64A6" w:rsidRDefault="004F64A6" w:rsidP="004F64A6">
      <w:pPr>
        <w:pStyle w:val="Listaszerbekezds"/>
        <w:numPr>
          <w:ilvl w:val="1"/>
          <w:numId w:val="1"/>
        </w:numPr>
        <w:spacing w:line="240" w:lineRule="auto"/>
        <w:jc w:val="left"/>
        <w:rPr>
          <w:lang w:val="en-US"/>
        </w:rPr>
      </w:pPr>
      <w:r w:rsidRPr="004F64A6">
        <w:rPr>
          <w:lang w:val="en-US"/>
        </w:rPr>
        <w:t>Row Counts Before Joins/Window/Group By</w:t>
      </w:r>
    </w:p>
    <w:p w14:paraId="1916BE82" w14:textId="5CA7BAE0" w:rsidR="004F64A6" w:rsidRPr="00F84D3B" w:rsidRDefault="004F64A6" w:rsidP="004F64A6">
      <w:pPr>
        <w:pStyle w:val="Listaszerbekezds"/>
        <w:numPr>
          <w:ilvl w:val="1"/>
          <w:numId w:val="1"/>
        </w:numPr>
        <w:spacing w:line="240" w:lineRule="auto"/>
        <w:jc w:val="left"/>
        <w:rPr>
          <w:lang w:val="en-US"/>
        </w:rPr>
      </w:pPr>
      <w:r w:rsidRPr="004F64A6">
        <w:rPr>
          <w:lang w:val="en-US"/>
        </w:rPr>
        <w:t>Key Counts and results after Joins/Window/Group By</w:t>
      </w:r>
    </w:p>
    <w:p w14:paraId="082F79D0" w14:textId="77777777" w:rsidR="00AC7D80" w:rsidRPr="00F84D3B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F84D3B">
        <w:rPr>
          <w:b/>
          <w:bCs/>
          <w:lang w:val="en-US"/>
        </w:rPr>
        <w:t>BI Tool - Visuals</w:t>
      </w:r>
    </w:p>
    <w:p w14:paraId="2060E473" w14:textId="6286DF11" w:rsidR="00AC7D80" w:rsidRPr="00F84D3B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F84D3B">
        <w:rPr>
          <w:lang w:val="en-US"/>
        </w:rPr>
        <w:t>Compare data exported from Visuals to Spark SQL queries</w:t>
      </w:r>
    </w:p>
    <w:p w14:paraId="7A1900C7" w14:textId="6619EA08" w:rsidR="00AC7D80" w:rsidRPr="00AC7D80" w:rsidRDefault="00F84D3B" w:rsidP="00E755C0">
      <w:pPr>
        <w:pStyle w:val="Cmsor1"/>
        <w:spacing w:line="240" w:lineRule="auto"/>
        <w:jc w:val="left"/>
        <w:rPr>
          <w:lang w:val="en-US"/>
        </w:rPr>
      </w:pPr>
      <w:r>
        <w:rPr>
          <w:lang w:val="en-US"/>
        </w:rPr>
        <w:t>Manual Testing</w:t>
      </w:r>
    </w:p>
    <w:p w14:paraId="2C3FCC34" w14:textId="77777777" w:rsidR="00AC7D80" w:rsidRPr="0086781A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86781A">
        <w:rPr>
          <w:b/>
          <w:bCs/>
          <w:lang w:val="en-US"/>
        </w:rPr>
        <w:t>Bronze Zone</w:t>
      </w:r>
    </w:p>
    <w:p w14:paraId="2689AEC0" w14:textId="7B80A30C" w:rsidR="00AC7D80" w:rsidRPr="0086781A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86781A">
        <w:rPr>
          <w:lang w:val="en-US"/>
        </w:rPr>
        <w:t>Manually look at Raw Files in Data Lake to determine the Schema</w:t>
      </w:r>
    </w:p>
    <w:p w14:paraId="0B01B6A6" w14:textId="77777777" w:rsidR="00AC7D80" w:rsidRPr="0086781A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86781A">
        <w:rPr>
          <w:b/>
          <w:bCs/>
          <w:lang w:val="en-US"/>
        </w:rPr>
        <w:t>Silver Zone</w:t>
      </w:r>
    </w:p>
    <w:p w14:paraId="5BC8A8F0" w14:textId="17D00E86" w:rsidR="00AC7D80" w:rsidRPr="00E755C0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szCs w:val="24"/>
          <w:lang w:val="en-US"/>
        </w:rPr>
      </w:pPr>
      <w:r w:rsidRPr="00E755C0">
        <w:rPr>
          <w:szCs w:val="24"/>
          <w:lang w:val="en-US"/>
        </w:rPr>
        <w:t xml:space="preserve">Manually look at </w:t>
      </w:r>
      <w:r w:rsidR="00E755C0" w:rsidRPr="00E755C0">
        <w:rPr>
          <w:szCs w:val="24"/>
          <w:lang w:val="en-US"/>
        </w:rPr>
        <w:t>Bronze/</w:t>
      </w:r>
      <w:r w:rsidRPr="00E755C0">
        <w:rPr>
          <w:szCs w:val="24"/>
          <w:lang w:val="en-US"/>
        </w:rPr>
        <w:t>Raw</w:t>
      </w:r>
      <w:r w:rsidR="00E755C0" w:rsidRPr="00E755C0">
        <w:rPr>
          <w:szCs w:val="24"/>
          <w:lang w:val="en-US"/>
        </w:rPr>
        <w:t xml:space="preserve"> F</w:t>
      </w:r>
      <w:r w:rsidRPr="00E755C0">
        <w:rPr>
          <w:szCs w:val="24"/>
          <w:lang w:val="en-US"/>
        </w:rPr>
        <w:t>i</w:t>
      </w:r>
      <w:r w:rsidR="00E755C0" w:rsidRPr="00E755C0">
        <w:rPr>
          <w:szCs w:val="24"/>
          <w:lang w:val="en-US"/>
        </w:rPr>
        <w:t>les</w:t>
      </w:r>
      <w:r w:rsidRPr="00E755C0">
        <w:rPr>
          <w:szCs w:val="24"/>
          <w:lang w:val="en-US"/>
        </w:rPr>
        <w:t xml:space="preserve"> in Data Lake to determine the Unique Key</w:t>
      </w:r>
    </w:p>
    <w:p w14:paraId="38CEEA07" w14:textId="315EE0FE" w:rsidR="00E755C0" w:rsidRDefault="00E755C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szCs w:val="24"/>
          <w:lang w:val="en-US"/>
        </w:rPr>
      </w:pPr>
      <w:r w:rsidRPr="00E755C0">
        <w:rPr>
          <w:szCs w:val="24"/>
          <w:lang w:val="en-US"/>
        </w:rPr>
        <w:t>Manually</w:t>
      </w:r>
      <w:r>
        <w:rPr>
          <w:szCs w:val="24"/>
          <w:lang w:val="en-US"/>
        </w:rPr>
        <w:t xml:space="preserve"> </w:t>
      </w:r>
      <w:r w:rsidRPr="00E755C0">
        <w:rPr>
          <w:szCs w:val="24"/>
          <w:lang w:val="en-US"/>
        </w:rPr>
        <w:t>look at Bronze/Raw Files in Data Lake to determine the Filter</w:t>
      </w:r>
      <w:r w:rsidR="000E7740">
        <w:rPr>
          <w:szCs w:val="24"/>
          <w:lang w:val="en-US"/>
        </w:rPr>
        <w:t xml:space="preserve"> Criteria</w:t>
      </w:r>
    </w:p>
    <w:p w14:paraId="3C05E697" w14:textId="1C742EB5" w:rsidR="00AC7D80" w:rsidRPr="00E755C0" w:rsidRDefault="00E755C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szCs w:val="24"/>
          <w:lang w:val="en-US"/>
        </w:rPr>
      </w:pPr>
      <w:r w:rsidRPr="00E755C0">
        <w:rPr>
          <w:szCs w:val="24"/>
          <w:lang w:val="en-US"/>
        </w:rPr>
        <w:t>Manually</w:t>
      </w:r>
      <w:r>
        <w:rPr>
          <w:szCs w:val="24"/>
          <w:lang w:val="en-US"/>
        </w:rPr>
        <w:t xml:space="preserve"> </w:t>
      </w:r>
      <w:r w:rsidRPr="00E755C0">
        <w:rPr>
          <w:szCs w:val="24"/>
          <w:lang w:val="en-US"/>
        </w:rPr>
        <w:t xml:space="preserve">look at Bronze/Raw Files in Data Lake to determine </w:t>
      </w:r>
      <w:r w:rsidR="00AC7D80" w:rsidRPr="00E755C0">
        <w:rPr>
          <w:szCs w:val="24"/>
          <w:lang w:val="en-US"/>
        </w:rPr>
        <w:t>non-nullable/error prone fields</w:t>
      </w:r>
    </w:p>
    <w:p w14:paraId="4EA7FC94" w14:textId="1425901D" w:rsidR="00AC7D80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szCs w:val="24"/>
          <w:lang w:val="en-US"/>
        </w:rPr>
      </w:pPr>
      <w:r w:rsidRPr="00E755C0">
        <w:rPr>
          <w:szCs w:val="24"/>
          <w:lang w:val="en-US"/>
        </w:rPr>
        <w:t>Manually check Partition Pruning for Delta Merge</w:t>
      </w:r>
    </w:p>
    <w:p w14:paraId="70AEED8D" w14:textId="2D680F12" w:rsidR="00DD4E79" w:rsidRDefault="00DD4E79" w:rsidP="00DD4E79">
      <w:pPr>
        <w:spacing w:line="240" w:lineRule="auto"/>
        <w:jc w:val="left"/>
        <w:rPr>
          <w:b/>
          <w:bCs/>
          <w:lang w:val="en-US"/>
        </w:rPr>
      </w:pPr>
      <w:r w:rsidRPr="00DD4E79">
        <w:rPr>
          <w:b/>
          <w:bCs/>
          <w:lang w:val="en-US"/>
        </w:rPr>
        <w:t>Gold Zone</w:t>
      </w:r>
    </w:p>
    <w:p w14:paraId="664AC0B2" w14:textId="01F8A1AC" w:rsidR="00DD4E79" w:rsidRPr="00F84D3B" w:rsidRDefault="00DD4E79" w:rsidP="00DD4E79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E755C0">
        <w:rPr>
          <w:szCs w:val="24"/>
          <w:lang w:val="en-US"/>
        </w:rPr>
        <w:t>Manually look at</w:t>
      </w:r>
      <w:r w:rsidR="006E4B33">
        <w:rPr>
          <w:szCs w:val="24"/>
          <w:lang w:val="en-US"/>
        </w:rPr>
        <w:t xml:space="preserve"> Filter</w:t>
      </w:r>
      <w:r w:rsidRPr="00E755C0">
        <w:rPr>
          <w:szCs w:val="24"/>
          <w:lang w:val="en-US"/>
        </w:rPr>
        <w:t xml:space="preserve"> </w:t>
      </w:r>
      <w:r w:rsidRPr="00F84D3B">
        <w:rPr>
          <w:lang w:val="en-US"/>
        </w:rPr>
        <w:t>Criteria between Silver and Gold</w:t>
      </w:r>
    </w:p>
    <w:p w14:paraId="61881009" w14:textId="660F0C6C" w:rsidR="00DD4E79" w:rsidRPr="00DD4E79" w:rsidRDefault="00DD4E79" w:rsidP="00DD4E79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Manually look at </w:t>
      </w:r>
      <w:r w:rsidR="00CD081E">
        <w:rPr>
          <w:lang w:val="en-US"/>
        </w:rPr>
        <w:t>Generated Fields</w:t>
      </w:r>
      <w:r w:rsidR="00CD081E" w:rsidRPr="00F84D3B">
        <w:rPr>
          <w:lang w:val="en-US"/>
        </w:rPr>
        <w:t xml:space="preserve"> </w:t>
      </w:r>
      <w:r w:rsidR="00CD081E">
        <w:rPr>
          <w:lang w:val="en-US"/>
        </w:rPr>
        <w:t>(</w:t>
      </w:r>
      <w:r w:rsidRPr="00F84D3B">
        <w:rPr>
          <w:lang w:val="en-US"/>
        </w:rPr>
        <w:t>Distinct Queries</w:t>
      </w:r>
      <w:r w:rsidR="00CD081E">
        <w:rPr>
          <w:lang w:val="en-US"/>
        </w:rPr>
        <w:t>)</w:t>
      </w:r>
      <w:r>
        <w:rPr>
          <w:lang w:val="en-US"/>
        </w:rPr>
        <w:t xml:space="preserve"> </w:t>
      </w:r>
    </w:p>
    <w:p w14:paraId="00166D66" w14:textId="77777777" w:rsidR="00DD4E79" w:rsidRPr="00DD4E79" w:rsidRDefault="00DD4E79" w:rsidP="00DD4E79">
      <w:pPr>
        <w:spacing w:line="240" w:lineRule="auto"/>
        <w:jc w:val="left"/>
        <w:rPr>
          <w:szCs w:val="24"/>
          <w:lang w:val="en-US"/>
        </w:rPr>
      </w:pPr>
    </w:p>
    <w:p w14:paraId="1D91A571" w14:textId="77777777" w:rsidR="00AC7D80" w:rsidRPr="0086781A" w:rsidRDefault="00AC7D80" w:rsidP="00E755C0">
      <w:pPr>
        <w:spacing w:line="240" w:lineRule="auto"/>
        <w:jc w:val="left"/>
        <w:rPr>
          <w:b/>
          <w:bCs/>
          <w:lang w:val="en-US"/>
        </w:rPr>
      </w:pPr>
      <w:r w:rsidRPr="0086781A">
        <w:rPr>
          <w:b/>
          <w:bCs/>
          <w:lang w:val="en-US"/>
        </w:rPr>
        <w:t>BI Tool Visuals</w:t>
      </w:r>
    </w:p>
    <w:p w14:paraId="77849433" w14:textId="0E4D084C" w:rsidR="00AC7D80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86781A">
        <w:rPr>
          <w:lang w:val="en-US"/>
        </w:rPr>
        <w:lastRenderedPageBreak/>
        <w:t>Check slicer configuration</w:t>
      </w:r>
    </w:p>
    <w:p w14:paraId="3C43F26C" w14:textId="4AE2BC35" w:rsidR="007D7E33" w:rsidRPr="0086781A" w:rsidRDefault="007D7E33" w:rsidP="00E755C0">
      <w:pPr>
        <w:pStyle w:val="Listaszerbekezds"/>
        <w:numPr>
          <w:ilvl w:val="0"/>
          <w:numId w:val="1"/>
        </w:numPr>
        <w:spacing w:line="240" w:lineRule="auto"/>
        <w:jc w:val="left"/>
        <w:rPr>
          <w:lang w:val="en-US"/>
        </w:rPr>
      </w:pPr>
      <w:r w:rsidRPr="007D7E33">
        <w:rPr>
          <w:lang w:val="en-US"/>
        </w:rPr>
        <w:t>Check all measures and visuals manually</w:t>
      </w:r>
    </w:p>
    <w:p w14:paraId="3436528D" w14:textId="551F71BB" w:rsidR="00AC7D80" w:rsidRPr="0086781A" w:rsidRDefault="00AC7D80" w:rsidP="007D7E33">
      <w:pPr>
        <w:pStyle w:val="Listaszerbekezds"/>
        <w:numPr>
          <w:ilvl w:val="1"/>
          <w:numId w:val="1"/>
        </w:numPr>
        <w:spacing w:line="240" w:lineRule="auto"/>
        <w:jc w:val="left"/>
        <w:rPr>
          <w:lang w:val="en-US"/>
        </w:rPr>
      </w:pPr>
      <w:r w:rsidRPr="0086781A">
        <w:rPr>
          <w:lang w:val="en-US"/>
        </w:rPr>
        <w:t>Check Unique Keys for "single line" type measures</w:t>
      </w:r>
    </w:p>
    <w:p w14:paraId="68BFD962" w14:textId="3DACDFE8" w:rsidR="001029FA" w:rsidRPr="00AC7D80" w:rsidRDefault="00AC7D80" w:rsidP="00E755C0">
      <w:pPr>
        <w:pStyle w:val="Listaszerbekezds"/>
        <w:numPr>
          <w:ilvl w:val="0"/>
          <w:numId w:val="1"/>
        </w:numPr>
        <w:spacing w:line="240" w:lineRule="auto"/>
        <w:jc w:val="left"/>
      </w:pPr>
      <w:r w:rsidRPr="0086781A">
        <w:rPr>
          <w:lang w:val="en-US"/>
        </w:rPr>
        <w:t>Check actions/triggers</w:t>
      </w:r>
    </w:p>
    <w:sectPr w:rsidR="001029FA" w:rsidRPr="00AC7D80" w:rsidSect="00A52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C3388"/>
    <w:multiLevelType w:val="hybridMultilevel"/>
    <w:tmpl w:val="55841438"/>
    <w:lvl w:ilvl="0" w:tplc="47A876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883C7E"/>
    <w:multiLevelType w:val="hybridMultilevel"/>
    <w:tmpl w:val="CFA69C4C"/>
    <w:lvl w:ilvl="0" w:tplc="47A876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90A96"/>
    <w:multiLevelType w:val="hybridMultilevel"/>
    <w:tmpl w:val="8ED4CA90"/>
    <w:lvl w:ilvl="0" w:tplc="47A87690">
      <w:numFmt w:val="bullet"/>
      <w:lvlText w:val="-"/>
      <w:lvlJc w:val="left"/>
      <w:pPr>
        <w:ind w:left="84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415067AF"/>
    <w:multiLevelType w:val="hybridMultilevel"/>
    <w:tmpl w:val="9B8E23A0"/>
    <w:lvl w:ilvl="0" w:tplc="47A876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4611B8"/>
    <w:multiLevelType w:val="hybridMultilevel"/>
    <w:tmpl w:val="F89C02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335865">
    <w:abstractNumId w:val="3"/>
  </w:num>
  <w:num w:numId="2" w16cid:durableId="94715253">
    <w:abstractNumId w:val="4"/>
  </w:num>
  <w:num w:numId="3" w16cid:durableId="119155174">
    <w:abstractNumId w:val="0"/>
  </w:num>
  <w:num w:numId="4" w16cid:durableId="1379890958">
    <w:abstractNumId w:val="2"/>
  </w:num>
  <w:num w:numId="5" w16cid:durableId="4830137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DC2NLAwsTQ1NzNR0lEKTi0uzszPAykwrwUAG+N6USwAAAA="/>
  </w:docVars>
  <w:rsids>
    <w:rsidRoot w:val="000354BA"/>
    <w:rsid w:val="000354BA"/>
    <w:rsid w:val="00056814"/>
    <w:rsid w:val="000E1673"/>
    <w:rsid w:val="000E50DB"/>
    <w:rsid w:val="000E7740"/>
    <w:rsid w:val="001029FA"/>
    <w:rsid w:val="00167A63"/>
    <w:rsid w:val="001E3DDB"/>
    <w:rsid w:val="00212402"/>
    <w:rsid w:val="00286F8D"/>
    <w:rsid w:val="002D2F4F"/>
    <w:rsid w:val="004540C2"/>
    <w:rsid w:val="004F64A6"/>
    <w:rsid w:val="006401E2"/>
    <w:rsid w:val="00653FE0"/>
    <w:rsid w:val="006603D8"/>
    <w:rsid w:val="006E4B33"/>
    <w:rsid w:val="00791F81"/>
    <w:rsid w:val="007D7E33"/>
    <w:rsid w:val="0086781A"/>
    <w:rsid w:val="0088270F"/>
    <w:rsid w:val="00933839"/>
    <w:rsid w:val="009906FF"/>
    <w:rsid w:val="009A089C"/>
    <w:rsid w:val="00A52FFE"/>
    <w:rsid w:val="00A66851"/>
    <w:rsid w:val="00AC7D80"/>
    <w:rsid w:val="00B67050"/>
    <w:rsid w:val="00CD081E"/>
    <w:rsid w:val="00CD2041"/>
    <w:rsid w:val="00DB3514"/>
    <w:rsid w:val="00DD4E79"/>
    <w:rsid w:val="00E17D10"/>
    <w:rsid w:val="00E755C0"/>
    <w:rsid w:val="00F84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4BF30"/>
  <w15:chartTrackingRefBased/>
  <w15:docId w15:val="{EE05CDB8-3C9F-41E6-BB35-5836258C9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AC7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C7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aszerbekezds">
    <w:name w:val="List Paragraph"/>
    <w:basedOn w:val="Norml"/>
    <w:uiPriority w:val="34"/>
    <w:qFormat/>
    <w:rsid w:val="00AC7D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5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2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81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16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73887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547561">
                              <w:marLeft w:val="0"/>
                              <w:marRight w:val="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215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65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789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91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8255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3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5715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211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6236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04468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9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50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58</cp:revision>
  <dcterms:created xsi:type="dcterms:W3CDTF">2022-08-24T19:36:00Z</dcterms:created>
  <dcterms:modified xsi:type="dcterms:W3CDTF">2022-09-24T12:03:00Z</dcterms:modified>
</cp:coreProperties>
</file>